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338B" w:rsidRDefault="00155EFF">
      <w:pPr>
        <w:rPr>
          <w:rFonts w:hint="eastAsia"/>
        </w:rPr>
      </w:pPr>
      <w:r>
        <w:rPr>
          <w:rFonts w:hint="eastAsia"/>
        </w:rPr>
        <w:t>abcdefg</w:t>
      </w:r>
      <w:bookmarkStart w:id="0" w:name="_GoBack"/>
      <w:bookmarkEnd w:id="0"/>
    </w:p>
    <w:sectPr w:rsidR="00F333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TYxMjI2NzE2NDJV0lEKTi0uzszPAykwrAUArgpWMSwAAAA="/>
  </w:docVars>
  <w:rsids>
    <w:rsidRoot w:val="00B03F12"/>
    <w:rsid w:val="00155EFF"/>
    <w:rsid w:val="00B03F12"/>
    <w:rsid w:val="00F33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74A86"/>
  <w15:chartTrackingRefBased/>
  <w15:docId w15:val="{518A0E6E-CFF1-4BAF-88D5-822DEA853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cp:keywords/>
  <dc:description/>
  <cp:lastModifiedBy>Jeremy</cp:lastModifiedBy>
  <cp:revision>2</cp:revision>
  <dcterms:created xsi:type="dcterms:W3CDTF">2018-11-28T04:37:00Z</dcterms:created>
  <dcterms:modified xsi:type="dcterms:W3CDTF">2018-11-28T04:37:00Z</dcterms:modified>
</cp:coreProperties>
</file>